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23365B" w14:textId="77777777" w:rsidR="000B486A" w:rsidRDefault="00000000">
      <w:pPr>
        <w:pStyle w:val="FirstParagraph"/>
      </w:pPr>
      <w:r>
        <w:rPr>
          <w:b/>
          <w:bCs/>
        </w:rPr>
        <w:t>Python Data Types - Beginner Questions</w:t>
      </w:r>
    </w:p>
    <w:p w14:paraId="127B011B" w14:textId="56C849AD" w:rsidR="00305DE0" w:rsidRDefault="00305DE0" w:rsidP="00305DE0">
      <w:pPr>
        <w:rPr>
          <w:lang w:val="en-IN"/>
        </w:rPr>
      </w:pPr>
      <w:r>
        <w:t>1.</w:t>
      </w:r>
      <w:r w:rsidR="00D23E11" w:rsidRPr="00305DE0">
        <w:rPr>
          <w:lang w:val="en-IN"/>
        </w:rPr>
        <w:t>What is a data type in Python?</w:t>
      </w:r>
    </w:p>
    <w:p w14:paraId="222A2467" w14:textId="1969171C" w:rsidR="00770D3E" w:rsidRDefault="00770D3E" w:rsidP="00305DE0">
      <w:pPr>
        <w:rPr>
          <w:lang w:val="en-IN"/>
        </w:rPr>
      </w:pPr>
      <w:r>
        <w:rPr>
          <w:lang w:val="en-IN"/>
        </w:rPr>
        <w:t xml:space="preserve">A. </w:t>
      </w:r>
      <w:r w:rsidR="0029321C">
        <w:rPr>
          <w:lang w:val="en-IN"/>
        </w:rPr>
        <w:t xml:space="preserve">Data Type is a collection of </w:t>
      </w:r>
      <w:proofErr w:type="gramStart"/>
      <w:r w:rsidR="0029321C">
        <w:rPr>
          <w:lang w:val="en-IN"/>
        </w:rPr>
        <w:t>inform</w:t>
      </w:r>
      <w:r w:rsidR="00473DB0">
        <w:rPr>
          <w:lang w:val="en-IN"/>
        </w:rPr>
        <w:t xml:space="preserve">ation </w:t>
      </w:r>
      <w:r w:rsidR="006E4852">
        <w:rPr>
          <w:lang w:val="en-IN"/>
        </w:rPr>
        <w:t>.</w:t>
      </w:r>
      <w:proofErr w:type="gramEnd"/>
    </w:p>
    <w:p w14:paraId="242F78B4" w14:textId="4DEC00B7" w:rsidR="006E4852" w:rsidRPr="00305DE0" w:rsidRDefault="00527A2B" w:rsidP="00305DE0">
      <w:r>
        <w:t>#</w:t>
      </w:r>
      <w:r w:rsidR="0062797C">
        <w:t xml:space="preserve">Tells you </w:t>
      </w:r>
      <w:r w:rsidR="00FB2F40">
        <w:t>how well the informatio</w:t>
      </w:r>
      <w:r w:rsidR="007C6616">
        <w:t>n</w:t>
      </w:r>
      <w:r w:rsidR="007733B9">
        <w:t xml:space="preserve"> or </w:t>
      </w:r>
      <w:proofErr w:type="gramStart"/>
      <w:r w:rsidR="007733B9">
        <w:t xml:space="preserve">data </w:t>
      </w:r>
      <w:r w:rsidR="007C6616">
        <w:t xml:space="preserve"> is</w:t>
      </w:r>
      <w:proofErr w:type="gramEnd"/>
      <w:r w:rsidR="007C6616">
        <w:t xml:space="preserve"> stored/organized.</w:t>
      </w:r>
    </w:p>
    <w:p w14:paraId="47D539FF" w14:textId="13E6A600" w:rsidR="00D23E11" w:rsidRDefault="00D23E11" w:rsidP="00F10D93">
      <w:pPr>
        <w:pStyle w:val="Compact"/>
        <w:numPr>
          <w:ilvl w:val="0"/>
          <w:numId w:val="4"/>
        </w:numPr>
        <w:rPr>
          <w:lang w:val="en-IN"/>
        </w:rPr>
      </w:pPr>
      <w:r w:rsidRPr="00F10D93">
        <w:rPr>
          <w:lang w:val="en-IN"/>
        </w:rPr>
        <w:t>List all the data types that we have in Python?</w:t>
      </w:r>
    </w:p>
    <w:p w14:paraId="13508566" w14:textId="56F3A887" w:rsidR="00527A2B" w:rsidRDefault="00C02E93" w:rsidP="00527A2B">
      <w:pPr>
        <w:pStyle w:val="Compact"/>
        <w:rPr>
          <w:lang w:val="en-IN"/>
        </w:rPr>
      </w:pPr>
      <w:r>
        <w:rPr>
          <w:lang w:val="en-IN"/>
        </w:rPr>
        <w:t xml:space="preserve">There are </w:t>
      </w:r>
      <w:r w:rsidR="00E93916">
        <w:rPr>
          <w:lang w:val="en-IN"/>
        </w:rPr>
        <w:t>4 data types in python:</w:t>
      </w:r>
    </w:p>
    <w:p w14:paraId="62A3D7B1" w14:textId="453CC85C" w:rsidR="00E93916" w:rsidRDefault="00E93916" w:rsidP="00527A2B">
      <w:pPr>
        <w:pStyle w:val="Compact"/>
        <w:rPr>
          <w:lang w:val="en-IN"/>
        </w:rPr>
      </w:pPr>
      <w:r>
        <w:rPr>
          <w:lang w:val="en-IN"/>
        </w:rPr>
        <w:t>1.</w:t>
      </w:r>
      <w:r w:rsidR="006C5C0F">
        <w:rPr>
          <w:lang w:val="en-IN"/>
        </w:rPr>
        <w:t>Numeric Data Type</w:t>
      </w:r>
    </w:p>
    <w:p w14:paraId="5E84C1EC" w14:textId="3BC69B62" w:rsidR="006C5C0F" w:rsidRDefault="006C5C0F" w:rsidP="00527A2B">
      <w:pPr>
        <w:pStyle w:val="Compact"/>
        <w:rPr>
          <w:lang w:val="en-IN"/>
        </w:rPr>
      </w:pPr>
      <w:r>
        <w:rPr>
          <w:lang w:val="en-IN"/>
        </w:rPr>
        <w:t>2.Sequence Data Type</w:t>
      </w:r>
    </w:p>
    <w:p w14:paraId="3F3AB411" w14:textId="3FD89FE5" w:rsidR="006C5C0F" w:rsidRDefault="006C5C0F" w:rsidP="00527A2B">
      <w:pPr>
        <w:pStyle w:val="Compact"/>
        <w:rPr>
          <w:lang w:val="en-IN"/>
        </w:rPr>
      </w:pPr>
      <w:r>
        <w:rPr>
          <w:lang w:val="en-IN"/>
        </w:rPr>
        <w:t>3.dict</w:t>
      </w:r>
      <w:r w:rsidR="007871CC">
        <w:rPr>
          <w:lang w:val="en-IN"/>
        </w:rPr>
        <w:t>ionary Data Type</w:t>
      </w:r>
    </w:p>
    <w:p w14:paraId="2D661F6C" w14:textId="76863B0D" w:rsidR="007871CC" w:rsidRPr="00F10D93" w:rsidRDefault="007871CC" w:rsidP="00527A2B">
      <w:pPr>
        <w:pStyle w:val="Compact"/>
        <w:rPr>
          <w:lang w:val="en-IN"/>
        </w:rPr>
      </w:pPr>
      <w:r>
        <w:rPr>
          <w:lang w:val="en-IN"/>
        </w:rPr>
        <w:t>4.</w:t>
      </w:r>
      <w:r w:rsidR="00BA52F2">
        <w:rPr>
          <w:lang w:val="en-IN"/>
        </w:rPr>
        <w:t>NONE Data</w:t>
      </w:r>
      <w:r w:rsidR="008E6124">
        <w:rPr>
          <w:lang w:val="en-IN"/>
        </w:rPr>
        <w:t xml:space="preserve"> Type</w:t>
      </w:r>
    </w:p>
    <w:p w14:paraId="5A1EC45A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the difference between mutable and immutable data types?</w:t>
      </w:r>
    </w:p>
    <w:p w14:paraId="4736104D" w14:textId="71E45A8C" w:rsidR="007E3650" w:rsidRDefault="007733B9" w:rsidP="007E3650">
      <w:pPr>
        <w:pStyle w:val="Compact"/>
        <w:rPr>
          <w:lang w:val="en-IN"/>
        </w:rPr>
      </w:pPr>
      <w:r>
        <w:rPr>
          <w:lang w:val="en-IN"/>
        </w:rPr>
        <w:t>&gt;</w:t>
      </w:r>
      <w:r w:rsidR="001811C5">
        <w:rPr>
          <w:lang w:val="en-IN"/>
        </w:rPr>
        <w:t>Mutable data type:</w:t>
      </w:r>
      <w:r w:rsidR="009731D2">
        <w:rPr>
          <w:lang w:val="en-IN"/>
        </w:rPr>
        <w:t xml:space="preserve"> mutable objects are </w:t>
      </w:r>
      <w:r w:rsidR="00252106">
        <w:rPr>
          <w:lang w:val="en-IN"/>
        </w:rPr>
        <w:t xml:space="preserve">those where we can change list </w:t>
      </w:r>
      <w:r w:rsidR="00651D02">
        <w:rPr>
          <w:lang w:val="en-IN"/>
        </w:rPr>
        <w:t>anytime.</w:t>
      </w:r>
    </w:p>
    <w:p w14:paraId="356FD003" w14:textId="7078F88E" w:rsidR="00A62D71" w:rsidRDefault="00A62D71" w:rsidP="007E3650">
      <w:pPr>
        <w:pStyle w:val="Compact"/>
        <w:rPr>
          <w:lang w:val="en-IN"/>
        </w:rPr>
      </w:pPr>
      <w:r>
        <w:rPr>
          <w:lang w:val="en-IN"/>
        </w:rPr>
        <w:t xml:space="preserve">We can modify the data </w:t>
      </w:r>
      <w:r w:rsidR="0054146B">
        <w:rPr>
          <w:lang w:val="en-IN"/>
        </w:rPr>
        <w:t xml:space="preserve">or remove elements </w:t>
      </w:r>
      <w:proofErr w:type="spellStart"/>
      <w:r w:rsidR="0054146B">
        <w:rPr>
          <w:lang w:val="en-IN"/>
        </w:rPr>
        <w:t>widout</w:t>
      </w:r>
      <w:proofErr w:type="spellEnd"/>
      <w:r w:rsidR="0054146B">
        <w:rPr>
          <w:lang w:val="en-IN"/>
        </w:rPr>
        <w:t xml:space="preserve"> changing its identity</w:t>
      </w:r>
      <w:r w:rsidR="007247C9">
        <w:rPr>
          <w:lang w:val="en-IN"/>
        </w:rPr>
        <w:t xml:space="preserve">. </w:t>
      </w:r>
      <w:proofErr w:type="spellStart"/>
      <w:proofErr w:type="gramStart"/>
      <w:r w:rsidR="007247C9">
        <w:rPr>
          <w:lang w:val="en-IN"/>
        </w:rPr>
        <w:t>E</w:t>
      </w:r>
      <w:r w:rsidR="0052709C">
        <w:rPr>
          <w:lang w:val="en-IN"/>
        </w:rPr>
        <w:t>g:</w:t>
      </w:r>
      <w:r w:rsidR="00805265">
        <w:rPr>
          <w:lang w:val="en-IN"/>
        </w:rPr>
        <w:t>list</w:t>
      </w:r>
      <w:proofErr w:type="gramEnd"/>
      <w:r w:rsidR="00805265">
        <w:rPr>
          <w:lang w:val="en-IN"/>
        </w:rPr>
        <w:t>,</w:t>
      </w:r>
      <w:proofErr w:type="gramStart"/>
      <w:r w:rsidR="00805265">
        <w:rPr>
          <w:lang w:val="en-IN"/>
        </w:rPr>
        <w:t>dictionary,</w:t>
      </w:r>
      <w:r w:rsidR="005F5BE3">
        <w:rPr>
          <w:lang w:val="en-IN"/>
        </w:rPr>
        <w:t>set</w:t>
      </w:r>
      <w:proofErr w:type="spellEnd"/>
      <w:proofErr w:type="gramEnd"/>
      <w:r w:rsidR="005F5BE3">
        <w:rPr>
          <w:lang w:val="en-IN"/>
        </w:rPr>
        <w:t xml:space="preserve"> etc.</w:t>
      </w:r>
    </w:p>
    <w:p w14:paraId="758A2E90" w14:textId="6072A68B" w:rsidR="005F5BE3" w:rsidRPr="00D23E11" w:rsidRDefault="007733B9" w:rsidP="007E3650">
      <w:pPr>
        <w:pStyle w:val="Compact"/>
        <w:rPr>
          <w:lang w:val="en-IN"/>
        </w:rPr>
      </w:pPr>
      <w:r>
        <w:rPr>
          <w:lang w:val="en-IN"/>
        </w:rPr>
        <w:t>&gt;</w:t>
      </w:r>
      <w:proofErr w:type="spellStart"/>
      <w:proofErr w:type="gramStart"/>
      <w:r w:rsidR="00E96C0A">
        <w:rPr>
          <w:lang w:val="en-IN"/>
        </w:rPr>
        <w:t>Immutable:where</w:t>
      </w:r>
      <w:proofErr w:type="spellEnd"/>
      <w:proofErr w:type="gramEnd"/>
      <w:r w:rsidR="00E96C0A">
        <w:rPr>
          <w:lang w:val="en-IN"/>
        </w:rPr>
        <w:t xml:space="preserve"> the </w:t>
      </w:r>
      <w:r w:rsidR="00E938A9">
        <w:rPr>
          <w:lang w:val="en-IN"/>
        </w:rPr>
        <w:t xml:space="preserve">data once </w:t>
      </w:r>
      <w:proofErr w:type="gramStart"/>
      <w:r w:rsidR="00E938A9">
        <w:rPr>
          <w:lang w:val="en-IN"/>
        </w:rPr>
        <w:t>created</w:t>
      </w:r>
      <w:proofErr w:type="gramEnd"/>
      <w:r w:rsidR="00E938A9">
        <w:rPr>
          <w:lang w:val="en-IN"/>
        </w:rPr>
        <w:t xml:space="preserve"> we cannot make any changes to it.</w:t>
      </w:r>
      <w:r w:rsidR="008419D5">
        <w:rPr>
          <w:lang w:val="en-IN"/>
        </w:rPr>
        <w:t xml:space="preserve"> Item assigning is not possible but we can reassign</w:t>
      </w:r>
      <w:r w:rsidR="00351593">
        <w:rPr>
          <w:lang w:val="en-IN"/>
        </w:rPr>
        <w:t xml:space="preserve"> the data and any modifications creates a new object in the memory. </w:t>
      </w:r>
      <w:proofErr w:type="spellStart"/>
      <w:r w:rsidR="00351593">
        <w:rPr>
          <w:lang w:val="en-IN"/>
        </w:rPr>
        <w:t>Eg</w:t>
      </w:r>
      <w:proofErr w:type="spellEnd"/>
      <w:r w:rsidR="00351593">
        <w:rPr>
          <w:lang w:val="en-IN"/>
        </w:rPr>
        <w:t>:</w:t>
      </w:r>
      <w:r w:rsidR="007247C9">
        <w:rPr>
          <w:lang w:val="en-IN"/>
        </w:rPr>
        <w:t xml:space="preserve"> </w:t>
      </w:r>
      <w:proofErr w:type="spellStart"/>
      <w:proofErr w:type="gramStart"/>
      <w:r w:rsidR="007247C9">
        <w:rPr>
          <w:lang w:val="en-IN"/>
        </w:rPr>
        <w:t>int,string</w:t>
      </w:r>
      <w:proofErr w:type="gramEnd"/>
      <w:r w:rsidR="007247C9">
        <w:rPr>
          <w:lang w:val="en-IN"/>
        </w:rPr>
        <w:t>,</w:t>
      </w:r>
      <w:proofErr w:type="gramStart"/>
      <w:r w:rsidR="007247C9">
        <w:rPr>
          <w:lang w:val="en-IN"/>
        </w:rPr>
        <w:t>float,</w:t>
      </w:r>
      <w:r w:rsidR="006E07D3">
        <w:rPr>
          <w:lang w:val="en-IN"/>
        </w:rPr>
        <w:t>bool</w:t>
      </w:r>
      <w:proofErr w:type="gramEnd"/>
      <w:r w:rsidR="006E07D3">
        <w:rPr>
          <w:lang w:val="en-IN"/>
        </w:rPr>
        <w:t>,</w:t>
      </w:r>
      <w:proofErr w:type="gramStart"/>
      <w:r w:rsidR="006E07D3">
        <w:rPr>
          <w:lang w:val="en-IN"/>
        </w:rPr>
        <w:t>byte,set</w:t>
      </w:r>
      <w:proofErr w:type="spellEnd"/>
      <w:proofErr w:type="gramEnd"/>
      <w:r w:rsidR="006E07D3">
        <w:rPr>
          <w:lang w:val="en-IN"/>
        </w:rPr>
        <w:t>.</w:t>
      </w:r>
    </w:p>
    <w:p w14:paraId="695F8CEE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the difference between int, float, and complex?</w:t>
      </w:r>
    </w:p>
    <w:p w14:paraId="5DDE6947" w14:textId="77777777" w:rsidR="000C33CD" w:rsidRDefault="00291A69" w:rsidP="006E07D3">
      <w:pPr>
        <w:pStyle w:val="Compact"/>
        <w:rPr>
          <w:lang w:val="en-IN"/>
        </w:rPr>
      </w:pPr>
      <w:r>
        <w:rPr>
          <w:lang w:val="en-IN"/>
        </w:rPr>
        <w:t>Int:</w:t>
      </w:r>
      <w:r w:rsidR="00271A32">
        <w:rPr>
          <w:lang w:val="en-IN"/>
        </w:rPr>
        <w:t xml:space="preserve"> integers always </w:t>
      </w:r>
      <w:proofErr w:type="gramStart"/>
      <w:r w:rsidR="00271A32">
        <w:rPr>
          <w:lang w:val="en-IN"/>
        </w:rPr>
        <w:t>tends</w:t>
      </w:r>
      <w:proofErr w:type="gramEnd"/>
      <w:r w:rsidR="00271A32">
        <w:rPr>
          <w:lang w:val="en-IN"/>
        </w:rPr>
        <w:t xml:space="preserve"> to start from 0 and goes till infinity</w:t>
      </w:r>
    </w:p>
    <w:p w14:paraId="22024A4B" w14:textId="30048DE8" w:rsidR="00695D70" w:rsidRDefault="00695D70" w:rsidP="006E07D3">
      <w:pPr>
        <w:pStyle w:val="Compact"/>
        <w:rPr>
          <w:lang w:val="en-IN"/>
        </w:rPr>
      </w:pPr>
      <w:r>
        <w:rPr>
          <w:lang w:val="en-IN"/>
        </w:rPr>
        <w:t xml:space="preserve">. </w:t>
      </w:r>
      <w:r w:rsidR="0066363E">
        <w:rPr>
          <w:lang w:val="en-IN"/>
        </w:rPr>
        <w:t>it can either be positive or negative</w:t>
      </w:r>
    </w:p>
    <w:p w14:paraId="7EA1A484" w14:textId="5A08E33C" w:rsidR="004B3036" w:rsidRDefault="00271A32" w:rsidP="006E07D3">
      <w:pPr>
        <w:pStyle w:val="Compact"/>
        <w:rPr>
          <w:lang w:val="en-IN"/>
        </w:rPr>
      </w:pPr>
      <w:r>
        <w:rPr>
          <w:lang w:val="en-IN"/>
        </w:rPr>
        <w:t>.</w:t>
      </w:r>
      <w:r w:rsidR="004B3036">
        <w:rPr>
          <w:lang w:val="en-IN"/>
        </w:rPr>
        <w:t>no decimals are seen here.eg:4,5,6</w:t>
      </w:r>
    </w:p>
    <w:p w14:paraId="010A428B" w14:textId="5E449AEA" w:rsidR="004B3036" w:rsidRDefault="004B3036" w:rsidP="006E07D3">
      <w:pPr>
        <w:pStyle w:val="Compact"/>
        <w:rPr>
          <w:lang w:val="en-IN"/>
        </w:rPr>
      </w:pPr>
      <w:r>
        <w:rPr>
          <w:lang w:val="en-IN"/>
        </w:rPr>
        <w:t xml:space="preserve">Float: A float is type of data type </w:t>
      </w:r>
      <w:proofErr w:type="gramStart"/>
      <w:r>
        <w:rPr>
          <w:lang w:val="en-IN"/>
        </w:rPr>
        <w:t>were</w:t>
      </w:r>
      <w:proofErr w:type="gramEnd"/>
      <w:r>
        <w:rPr>
          <w:lang w:val="en-IN"/>
        </w:rPr>
        <w:t xml:space="preserve"> </w:t>
      </w:r>
      <w:r w:rsidR="00D309FF">
        <w:rPr>
          <w:lang w:val="en-IN"/>
        </w:rPr>
        <w:t>its reminder is always in the form of decimals.</w:t>
      </w:r>
    </w:p>
    <w:p w14:paraId="4B6FE09F" w14:textId="324C7BCE" w:rsidR="0066363E" w:rsidRDefault="0066363E" w:rsidP="006E07D3">
      <w:pPr>
        <w:pStyle w:val="Compact"/>
        <w:rPr>
          <w:lang w:val="en-IN"/>
        </w:rPr>
      </w:pPr>
      <w:r>
        <w:rPr>
          <w:lang w:val="en-IN"/>
        </w:rPr>
        <w:t>It can also be either positive or negative.</w:t>
      </w:r>
      <w:r w:rsidR="00634A85">
        <w:rPr>
          <w:lang w:val="en-IN"/>
        </w:rPr>
        <w:t xml:space="preserve"> Eg:3.24,3.14 etc.</w:t>
      </w:r>
    </w:p>
    <w:p w14:paraId="2DE70F8B" w14:textId="2AE005CD" w:rsidR="00634A85" w:rsidRPr="00D23E11" w:rsidRDefault="00634A85" w:rsidP="006E07D3">
      <w:pPr>
        <w:pStyle w:val="Compact"/>
        <w:rPr>
          <w:lang w:val="en-IN"/>
        </w:rPr>
      </w:pPr>
      <w:r>
        <w:rPr>
          <w:lang w:val="en-IN"/>
        </w:rPr>
        <w:t>Complex:</w:t>
      </w:r>
      <w:r w:rsidR="00B81759">
        <w:rPr>
          <w:lang w:val="en-IN"/>
        </w:rPr>
        <w:t xml:space="preserve"> Complex are the imaginary numbers where they are represented in the form of </w:t>
      </w:r>
      <w:proofErr w:type="spellStart"/>
      <w:r w:rsidR="00101D8B">
        <w:rPr>
          <w:lang w:val="en-IN"/>
        </w:rPr>
        <w:t>a+bj</w:t>
      </w:r>
      <w:proofErr w:type="spellEnd"/>
      <w:r w:rsidR="00CF16B2">
        <w:rPr>
          <w:lang w:val="en-IN"/>
        </w:rPr>
        <w:t xml:space="preserve"> </w:t>
      </w:r>
      <w:proofErr w:type="spellStart"/>
      <w:r w:rsidR="00CF16B2">
        <w:rPr>
          <w:lang w:val="en-IN"/>
        </w:rPr>
        <w:t>wr</w:t>
      </w:r>
      <w:proofErr w:type="spellEnd"/>
      <w:r w:rsidR="00CF16B2">
        <w:rPr>
          <w:lang w:val="en-IN"/>
        </w:rPr>
        <w:t xml:space="preserve"> a=real </w:t>
      </w:r>
      <w:proofErr w:type="spellStart"/>
      <w:proofErr w:type="gramStart"/>
      <w:r w:rsidR="00CF16B2">
        <w:rPr>
          <w:lang w:val="en-IN"/>
        </w:rPr>
        <w:t>part,b</w:t>
      </w:r>
      <w:proofErr w:type="spellEnd"/>
      <w:proofErr w:type="gramEnd"/>
      <w:r w:rsidR="00CF16B2">
        <w:rPr>
          <w:lang w:val="en-IN"/>
        </w:rPr>
        <w:t>=</w:t>
      </w:r>
      <w:r w:rsidR="0042237B">
        <w:rPr>
          <w:lang w:val="en-IN"/>
        </w:rPr>
        <w:t>imaginary part.</w:t>
      </w:r>
    </w:p>
    <w:p w14:paraId="11AE774E" w14:textId="580D59D8" w:rsidR="00D23E11" w:rsidRDefault="00527D2B" w:rsidP="00527D2B">
      <w:pPr>
        <w:pStyle w:val="Compact"/>
        <w:rPr>
          <w:lang w:val="en-IN"/>
        </w:rPr>
      </w:pPr>
      <w:r>
        <w:rPr>
          <w:lang w:val="en-IN"/>
        </w:rPr>
        <w:t>4.</w:t>
      </w:r>
      <w:r w:rsidR="00D23E11" w:rsidRPr="0042237B">
        <w:rPr>
          <w:lang w:val="en-IN"/>
        </w:rPr>
        <w:t>Which data type is used to represent text in Python?</w:t>
      </w:r>
    </w:p>
    <w:p w14:paraId="18615AB5" w14:textId="79E528C3" w:rsidR="00527D2B" w:rsidRPr="0042237B" w:rsidRDefault="00954570" w:rsidP="00527D2B">
      <w:pPr>
        <w:pStyle w:val="Compact"/>
        <w:rPr>
          <w:lang w:val="en-IN"/>
        </w:rPr>
      </w:pPr>
      <w:r>
        <w:rPr>
          <w:lang w:val="en-IN"/>
        </w:rPr>
        <w:t xml:space="preserve">A. basically a string is used to represent </w:t>
      </w:r>
      <w:r w:rsidR="000F4F41">
        <w:rPr>
          <w:lang w:val="en-IN"/>
        </w:rPr>
        <w:t>text in python as it is defined as a sequence of characters inside ‘’</w:t>
      </w:r>
      <w:r w:rsidR="00A660E5">
        <w:rPr>
          <w:lang w:val="en-IN"/>
        </w:rPr>
        <w:t xml:space="preserve"> and “” quotes.</w:t>
      </w:r>
    </w:p>
    <w:p w14:paraId="6D23B3F0" w14:textId="3215E39A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 xml:space="preserve">What is the output of </w:t>
      </w:r>
      <w:proofErr w:type="gramStart"/>
      <w:r w:rsidRPr="00D23E11">
        <w:rPr>
          <w:lang w:val="en-IN"/>
        </w:rPr>
        <w:t>type(</w:t>
      </w:r>
      <w:proofErr w:type="gramEnd"/>
      <w:r w:rsidRPr="00D23E11">
        <w:rPr>
          <w:lang w:val="en-IN"/>
        </w:rPr>
        <w:t>52</w:t>
      </w:r>
      <w:r>
        <w:rPr>
          <w:lang w:val="en-IN"/>
        </w:rPr>
        <w:t>1</w:t>
      </w:r>
      <w:r w:rsidRPr="00D23E11">
        <w:rPr>
          <w:lang w:val="en-IN"/>
        </w:rPr>
        <w:t xml:space="preserve">) and </w:t>
      </w:r>
      <w:proofErr w:type="gramStart"/>
      <w:r w:rsidRPr="00D23E11">
        <w:rPr>
          <w:lang w:val="en-IN"/>
        </w:rPr>
        <w:t>type(</w:t>
      </w:r>
      <w:proofErr w:type="gramEnd"/>
      <w:r w:rsidRPr="00D23E11">
        <w:rPr>
          <w:lang w:val="en-IN"/>
        </w:rPr>
        <w:t>"521")?</w:t>
      </w:r>
    </w:p>
    <w:p w14:paraId="162E8516" w14:textId="77777777" w:rsidR="00DE1822" w:rsidRPr="00DE1822" w:rsidRDefault="00DE1822" w:rsidP="00DE1822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E182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1</w:t>
      </w:r>
      <w:r w:rsidRPr="00DE182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DE1822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21</w:t>
      </w:r>
    </w:p>
    <w:p w14:paraId="11B447DB" w14:textId="3A21CE1A" w:rsidR="00DE1822" w:rsidRDefault="00DE1822" w:rsidP="00DE1822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DE182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</w:t>
      </w:r>
      <w:r w:rsidRPr="00DE182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DE1822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type</w:t>
      </w:r>
      <w:r w:rsidRPr="00DE182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DE182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1</w:t>
      </w:r>
      <w:r w:rsidRPr="00DE1822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)</w:t>
      </w:r>
    </w:p>
    <w:p w14:paraId="4B50A1BF" w14:textId="567E0868" w:rsidR="00DE1822" w:rsidRDefault="00DE1822" w:rsidP="00DE1822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output</w:t>
      </w:r>
      <w:r w:rsidR="00D5350E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:</w:t>
      </w:r>
    </w:p>
    <w:p w14:paraId="1A64B9B6" w14:textId="48139C2E" w:rsidR="00D5350E" w:rsidRPr="00DE1822" w:rsidRDefault="00D5350E" w:rsidP="00DE1822">
      <w:pPr>
        <w:shd w:val="clear" w:color="auto" w:fill="1F1F1F"/>
        <w:spacing w:after="0" w:line="285" w:lineRule="atLeast"/>
        <w:ind w:left="360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&lt;class ‘int’</w:t>
      </w:r>
    </w:p>
    <w:p w14:paraId="064F1A29" w14:textId="77777777" w:rsidR="0008393B" w:rsidRPr="0008393B" w:rsidRDefault="0008393B" w:rsidP="0008393B">
      <w:pPr>
        <w:pStyle w:val="Compact"/>
        <w:rPr>
          <w:lang w:val="en-IN"/>
        </w:rPr>
      </w:pPr>
      <w:r w:rsidRPr="0008393B">
        <w:rPr>
          <w:lang w:val="en-IN"/>
        </w:rPr>
        <w:t>type1="521"</w:t>
      </w:r>
    </w:p>
    <w:p w14:paraId="23AB4DF8" w14:textId="77777777" w:rsidR="0008393B" w:rsidRPr="0008393B" w:rsidRDefault="0008393B" w:rsidP="0008393B">
      <w:pPr>
        <w:pStyle w:val="Compact"/>
        <w:rPr>
          <w:lang w:val="en-IN"/>
        </w:rPr>
      </w:pPr>
      <w:r w:rsidRPr="0008393B">
        <w:rPr>
          <w:lang w:val="en-IN"/>
        </w:rPr>
        <w:t>print(type(type1))</w:t>
      </w:r>
    </w:p>
    <w:p w14:paraId="75D47CD5" w14:textId="66288393" w:rsidR="00A660E5" w:rsidRDefault="0008393B" w:rsidP="00A660E5">
      <w:pPr>
        <w:pStyle w:val="Compact"/>
        <w:rPr>
          <w:lang w:val="en-IN"/>
        </w:rPr>
      </w:pPr>
      <w:r>
        <w:rPr>
          <w:lang w:val="en-IN"/>
        </w:rPr>
        <w:t>output:</w:t>
      </w:r>
    </w:p>
    <w:p w14:paraId="012C0300" w14:textId="33C34A96" w:rsidR="0008393B" w:rsidRPr="00D23E11" w:rsidRDefault="00EE05B6" w:rsidP="00A660E5">
      <w:pPr>
        <w:pStyle w:val="Compact"/>
        <w:rPr>
          <w:lang w:val="en-IN"/>
        </w:rPr>
      </w:pPr>
      <w:r>
        <w:rPr>
          <w:lang w:val="en-IN"/>
        </w:rPr>
        <w:t>&lt;class ‘str’&gt;</w:t>
      </w:r>
    </w:p>
    <w:p w14:paraId="0DBAFEC5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lastRenderedPageBreak/>
        <w:t>What is the difference between list, tuple, and set?</w:t>
      </w:r>
    </w:p>
    <w:p w14:paraId="46DC8C9A" w14:textId="77777777" w:rsidR="0020487E" w:rsidRDefault="00EE05B6" w:rsidP="00EE05B6">
      <w:pPr>
        <w:pStyle w:val="Compact"/>
        <w:rPr>
          <w:lang w:val="en-IN"/>
        </w:rPr>
      </w:pPr>
      <w:r>
        <w:rPr>
          <w:lang w:val="en-IN"/>
        </w:rPr>
        <w:t xml:space="preserve">List: a list is a </w:t>
      </w:r>
      <w:r w:rsidR="0020487E">
        <w:rPr>
          <w:lang w:val="en-IN"/>
        </w:rPr>
        <w:t>collection of objects.</w:t>
      </w:r>
    </w:p>
    <w:p w14:paraId="5EEEBCB2" w14:textId="77777777" w:rsidR="00133E28" w:rsidRDefault="0020487E" w:rsidP="00EE05B6">
      <w:pPr>
        <w:pStyle w:val="Compact"/>
        <w:rPr>
          <w:lang w:val="en-IN"/>
        </w:rPr>
      </w:pPr>
      <w:r>
        <w:rPr>
          <w:lang w:val="en-IN"/>
        </w:rPr>
        <w:t xml:space="preserve">          Represented by </w:t>
      </w:r>
      <w:r w:rsidR="00133E28">
        <w:rPr>
          <w:lang w:val="en-IN"/>
        </w:rPr>
        <w:t xml:space="preserve">sequence </w:t>
      </w:r>
      <w:proofErr w:type="spellStart"/>
      <w:r w:rsidR="00133E28">
        <w:rPr>
          <w:lang w:val="en-IN"/>
        </w:rPr>
        <w:t>brac</w:t>
      </w:r>
      <w:proofErr w:type="spellEnd"/>
    </w:p>
    <w:p w14:paraId="39E314A4" w14:textId="0FA4FE05" w:rsidR="00EE05B6" w:rsidRDefault="0020487E" w:rsidP="00EE05B6">
      <w:pPr>
        <w:pStyle w:val="Compact"/>
        <w:rPr>
          <w:lang w:val="en-IN"/>
        </w:rPr>
      </w:pPr>
      <w:r>
        <w:rPr>
          <w:lang w:val="en-IN"/>
        </w:rPr>
        <w:t xml:space="preserve"> </w:t>
      </w:r>
      <w:r w:rsidR="00133E28">
        <w:rPr>
          <w:lang w:val="en-IN"/>
        </w:rPr>
        <w:t xml:space="preserve">         </w:t>
      </w:r>
      <w:r w:rsidR="00492795">
        <w:rPr>
          <w:lang w:val="en-IN"/>
        </w:rPr>
        <w:t xml:space="preserve">Heterogenous collection of data </w:t>
      </w:r>
    </w:p>
    <w:p w14:paraId="098873A0" w14:textId="03FF8279" w:rsidR="00492795" w:rsidRDefault="00492795" w:rsidP="00EE05B6">
      <w:pPr>
        <w:pStyle w:val="Compact"/>
        <w:rPr>
          <w:lang w:val="en-IN"/>
        </w:rPr>
      </w:pPr>
      <w:r>
        <w:rPr>
          <w:lang w:val="en-IN"/>
        </w:rPr>
        <w:t xml:space="preserve">         It is </w:t>
      </w:r>
      <w:proofErr w:type="gramStart"/>
      <w:r>
        <w:rPr>
          <w:lang w:val="en-IN"/>
        </w:rPr>
        <w:t>mutable .</w:t>
      </w:r>
      <w:proofErr w:type="spellStart"/>
      <w:r>
        <w:rPr>
          <w:lang w:val="en-IN"/>
        </w:rPr>
        <w:t>wr</w:t>
      </w:r>
      <w:proofErr w:type="spellEnd"/>
      <w:proofErr w:type="gramEnd"/>
      <w:r>
        <w:rPr>
          <w:lang w:val="en-IN"/>
        </w:rPr>
        <w:t xml:space="preserve"> we can change its </w:t>
      </w:r>
      <w:r w:rsidR="00DA3FCE">
        <w:rPr>
          <w:lang w:val="en-IN"/>
        </w:rPr>
        <w:t xml:space="preserve">data anytime. </w:t>
      </w:r>
      <w:proofErr w:type="spellStart"/>
      <w:proofErr w:type="gramStart"/>
      <w:r w:rsidR="00DA3FCE">
        <w:rPr>
          <w:lang w:val="en-IN"/>
        </w:rPr>
        <w:t>Eg</w:t>
      </w:r>
      <w:proofErr w:type="spellEnd"/>
      <w:r w:rsidR="00DA3FCE">
        <w:rPr>
          <w:lang w:val="en-IN"/>
        </w:rPr>
        <w:t>:[</w:t>
      </w:r>
      <w:proofErr w:type="gramEnd"/>
      <w:r w:rsidR="00DA3FCE">
        <w:rPr>
          <w:lang w:val="en-IN"/>
        </w:rPr>
        <w:t>1,2,3,</w:t>
      </w:r>
      <w:r w:rsidR="00407147">
        <w:rPr>
          <w:lang w:val="en-IN"/>
        </w:rPr>
        <w:t>’</w:t>
      </w:r>
      <w:r w:rsidR="00DA3FCE">
        <w:rPr>
          <w:lang w:val="en-IN"/>
        </w:rPr>
        <w:t>hello</w:t>
      </w:r>
      <w:r w:rsidR="00407147">
        <w:rPr>
          <w:lang w:val="en-IN"/>
        </w:rPr>
        <w:t>’</w:t>
      </w:r>
      <w:r w:rsidR="00DA3FCE">
        <w:rPr>
          <w:lang w:val="en-IN"/>
        </w:rPr>
        <w:t>,</w:t>
      </w:r>
      <w:r w:rsidR="00407147">
        <w:rPr>
          <w:lang w:val="en-IN"/>
        </w:rPr>
        <w:t>’</w:t>
      </w:r>
      <w:r w:rsidR="00DA3FCE">
        <w:rPr>
          <w:lang w:val="en-IN"/>
        </w:rPr>
        <w:t>hi</w:t>
      </w:r>
      <w:r w:rsidR="00407147">
        <w:rPr>
          <w:lang w:val="en-IN"/>
        </w:rPr>
        <w:t>’</w:t>
      </w:r>
      <w:r w:rsidR="00DA3FCE">
        <w:rPr>
          <w:lang w:val="en-IN"/>
        </w:rPr>
        <w:t>]</w:t>
      </w:r>
    </w:p>
    <w:p w14:paraId="502C4879" w14:textId="17BE0C46" w:rsidR="00407147" w:rsidRDefault="00407147" w:rsidP="00EE05B6">
      <w:pPr>
        <w:pStyle w:val="Compact"/>
        <w:rPr>
          <w:lang w:val="en-IN"/>
        </w:rPr>
      </w:pPr>
      <w:r>
        <w:rPr>
          <w:lang w:val="en-IN"/>
        </w:rPr>
        <w:t xml:space="preserve">   </w:t>
      </w:r>
      <w:r w:rsidR="000636BD">
        <w:rPr>
          <w:lang w:val="en-IN"/>
        </w:rPr>
        <w:t xml:space="preserve">Tuple: tuple is a form of list were data once assigned </w:t>
      </w:r>
      <w:proofErr w:type="gramStart"/>
      <w:r w:rsidR="000D0642">
        <w:rPr>
          <w:lang w:val="en-IN"/>
        </w:rPr>
        <w:t>cant</w:t>
      </w:r>
      <w:proofErr w:type="gramEnd"/>
      <w:r w:rsidR="000D0642">
        <w:rPr>
          <w:lang w:val="en-IN"/>
        </w:rPr>
        <w:t xml:space="preserve"> be changed hence it is immutable.</w:t>
      </w:r>
    </w:p>
    <w:p w14:paraId="4CE619E6" w14:textId="7F1D4745" w:rsidR="00294A08" w:rsidRDefault="00294A08" w:rsidP="00EE05B6">
      <w:pPr>
        <w:pStyle w:val="Compact"/>
        <w:rPr>
          <w:lang w:val="en-IN"/>
        </w:rPr>
      </w:pPr>
      <w:r>
        <w:rPr>
          <w:lang w:val="en-IN"/>
        </w:rPr>
        <w:t xml:space="preserve">Represented by basic </w:t>
      </w:r>
      <w:proofErr w:type="spellStart"/>
      <w:r>
        <w:rPr>
          <w:lang w:val="en-IN"/>
        </w:rPr>
        <w:t>bracs</w:t>
      </w:r>
      <w:proofErr w:type="spellEnd"/>
    </w:p>
    <w:p w14:paraId="4C70B392" w14:textId="43438BA5" w:rsidR="00294A08" w:rsidRDefault="00294A08" w:rsidP="00EE05B6">
      <w:pPr>
        <w:pStyle w:val="Compact"/>
        <w:rPr>
          <w:lang w:val="en-IN"/>
        </w:rPr>
      </w:pPr>
      <w:proofErr w:type="spellStart"/>
      <w:r>
        <w:rPr>
          <w:lang w:val="en-IN"/>
        </w:rPr>
        <w:t>Eg</w:t>
      </w:r>
      <w:proofErr w:type="spellEnd"/>
      <w:r>
        <w:rPr>
          <w:lang w:val="en-IN"/>
        </w:rPr>
        <w:t>:(</w:t>
      </w:r>
      <w:r w:rsidR="00D8669C">
        <w:rPr>
          <w:lang w:val="en-IN"/>
        </w:rPr>
        <w:t>1,2,</w:t>
      </w:r>
      <w:proofErr w:type="gramStart"/>
      <w:r w:rsidR="00D8669C">
        <w:rPr>
          <w:lang w:val="en-IN"/>
        </w:rPr>
        <w:t>3,-</w:t>
      </w:r>
      <w:proofErr w:type="gramEnd"/>
      <w:r w:rsidR="00D8669C">
        <w:rPr>
          <w:lang w:val="en-IN"/>
        </w:rPr>
        <w:t>4,5)</w:t>
      </w:r>
    </w:p>
    <w:p w14:paraId="263FA92A" w14:textId="60A6ACAA" w:rsidR="00DE1AF0" w:rsidRDefault="00DE1AF0" w:rsidP="00EE05B6">
      <w:pPr>
        <w:pStyle w:val="Compact"/>
        <w:rPr>
          <w:lang w:val="en-IN"/>
        </w:rPr>
      </w:pPr>
      <w:r>
        <w:rPr>
          <w:lang w:val="en-IN"/>
        </w:rPr>
        <w:t xml:space="preserve">Set: a set is a </w:t>
      </w:r>
      <w:r w:rsidR="00232DE6">
        <w:rPr>
          <w:lang w:val="en-IN"/>
        </w:rPr>
        <w:t xml:space="preserve">character of set of </w:t>
      </w:r>
      <w:proofErr w:type="spellStart"/>
      <w:proofErr w:type="gramStart"/>
      <w:r w:rsidR="00232DE6">
        <w:rPr>
          <w:lang w:val="en-IN"/>
        </w:rPr>
        <w:t>unordered,un</w:t>
      </w:r>
      <w:r w:rsidR="00254CB2">
        <w:rPr>
          <w:lang w:val="en-IN"/>
        </w:rPr>
        <w:t>ique</w:t>
      </w:r>
      <w:proofErr w:type="gramEnd"/>
      <w:r w:rsidR="00254CB2">
        <w:rPr>
          <w:lang w:val="en-IN"/>
        </w:rPr>
        <w:t>,finite</w:t>
      </w:r>
      <w:proofErr w:type="spellEnd"/>
      <w:r w:rsidR="00254CB2">
        <w:rPr>
          <w:lang w:val="en-IN"/>
        </w:rPr>
        <w:t xml:space="preserve"> elements.</w:t>
      </w:r>
    </w:p>
    <w:p w14:paraId="36B274DA" w14:textId="4B9A0EDE" w:rsidR="00D12FF5" w:rsidRDefault="00D12FF5" w:rsidP="00EE05B6">
      <w:pPr>
        <w:pStyle w:val="Compact"/>
        <w:rPr>
          <w:lang w:val="en-IN"/>
        </w:rPr>
      </w:pPr>
      <w:r>
        <w:rPr>
          <w:lang w:val="en-IN"/>
        </w:rPr>
        <w:t xml:space="preserve">Index </w:t>
      </w:r>
      <w:proofErr w:type="spellStart"/>
      <w:proofErr w:type="gramStart"/>
      <w:r>
        <w:rPr>
          <w:lang w:val="en-IN"/>
        </w:rPr>
        <w:t>cant</w:t>
      </w:r>
      <w:proofErr w:type="spellEnd"/>
      <w:proofErr w:type="gramEnd"/>
      <w:r>
        <w:rPr>
          <w:lang w:val="en-IN"/>
        </w:rPr>
        <w:t xml:space="preserve"> be done </w:t>
      </w:r>
      <w:proofErr w:type="spellStart"/>
      <w:r>
        <w:rPr>
          <w:lang w:val="en-IN"/>
        </w:rPr>
        <w:t>cuz</w:t>
      </w:r>
      <w:proofErr w:type="spellEnd"/>
      <w:r>
        <w:rPr>
          <w:lang w:val="en-IN"/>
        </w:rPr>
        <w:t xml:space="preserve"> it is unordered.</w:t>
      </w:r>
    </w:p>
    <w:p w14:paraId="5B9168BF" w14:textId="6439A0B3" w:rsidR="00D12FF5" w:rsidRDefault="00092267" w:rsidP="00EE05B6">
      <w:pPr>
        <w:pStyle w:val="Compact"/>
        <w:rPr>
          <w:lang w:val="en-IN"/>
        </w:rPr>
      </w:pPr>
      <w:r>
        <w:rPr>
          <w:lang w:val="en-IN"/>
        </w:rPr>
        <w:t>Set is mutable.</w:t>
      </w:r>
    </w:p>
    <w:p w14:paraId="7B07D517" w14:textId="34A3512C" w:rsidR="00092267" w:rsidRPr="00D23E11" w:rsidRDefault="00092267" w:rsidP="00EE05B6">
      <w:pPr>
        <w:pStyle w:val="Compact"/>
        <w:rPr>
          <w:lang w:val="en-IN"/>
        </w:rPr>
      </w:pPr>
      <w:r>
        <w:rPr>
          <w:lang w:val="en-IN"/>
        </w:rPr>
        <w:t>{1,2,</w:t>
      </w:r>
      <w:r w:rsidR="00720DB9">
        <w:rPr>
          <w:lang w:val="en-IN"/>
        </w:rPr>
        <w:t>’</w:t>
      </w:r>
      <w:r>
        <w:rPr>
          <w:lang w:val="en-IN"/>
        </w:rPr>
        <w:t>hello</w:t>
      </w:r>
      <w:r w:rsidR="00720DB9">
        <w:rPr>
          <w:lang w:val="en-IN"/>
        </w:rPr>
        <w:t>’}</w:t>
      </w:r>
    </w:p>
    <w:p w14:paraId="59CC735A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How is a dictionary different from a list?</w:t>
      </w:r>
    </w:p>
    <w:p w14:paraId="28D0C46C" w14:textId="7D3447D3" w:rsidR="00720DB9" w:rsidRDefault="00A24BE9" w:rsidP="00720DB9">
      <w:pPr>
        <w:pStyle w:val="Compact"/>
        <w:rPr>
          <w:lang w:val="en-IN"/>
        </w:rPr>
      </w:pPr>
      <w:r>
        <w:rPr>
          <w:lang w:val="en-IN"/>
        </w:rPr>
        <w:t xml:space="preserve">A dictionary </w:t>
      </w:r>
      <w:proofErr w:type="gramStart"/>
      <w:r>
        <w:rPr>
          <w:lang w:val="en-IN"/>
        </w:rPr>
        <w:t xml:space="preserve">has </w:t>
      </w:r>
      <w:r w:rsidR="00503234">
        <w:rPr>
          <w:lang w:val="en-IN"/>
        </w:rPr>
        <w:t xml:space="preserve"> key</w:t>
      </w:r>
      <w:proofErr w:type="gramEnd"/>
      <w:r w:rsidR="00503234">
        <w:rPr>
          <w:lang w:val="en-IN"/>
        </w:rPr>
        <w:t xml:space="preserve"> </w:t>
      </w:r>
      <w:r>
        <w:rPr>
          <w:lang w:val="en-IN"/>
        </w:rPr>
        <w:t xml:space="preserve">value pairs and </w:t>
      </w:r>
      <w:r w:rsidR="00503234">
        <w:rPr>
          <w:lang w:val="en-IN"/>
        </w:rPr>
        <w:t xml:space="preserve">here keys are unique and </w:t>
      </w:r>
      <w:proofErr w:type="gramStart"/>
      <w:r w:rsidR="00503234">
        <w:rPr>
          <w:lang w:val="en-IN"/>
        </w:rPr>
        <w:t>cant</w:t>
      </w:r>
      <w:proofErr w:type="gramEnd"/>
      <w:r w:rsidR="00503234">
        <w:rPr>
          <w:lang w:val="en-IN"/>
        </w:rPr>
        <w:t xml:space="preserve"> be repeated but values can be </w:t>
      </w:r>
      <w:proofErr w:type="gramStart"/>
      <w:r w:rsidR="00503234">
        <w:rPr>
          <w:lang w:val="en-IN"/>
        </w:rPr>
        <w:t xml:space="preserve">repeated </w:t>
      </w:r>
      <w:r w:rsidR="00AA2DDB">
        <w:rPr>
          <w:lang w:val="en-IN"/>
        </w:rPr>
        <w:t>.</w:t>
      </w:r>
      <w:proofErr w:type="gramEnd"/>
    </w:p>
    <w:p w14:paraId="7A8CDA06" w14:textId="1E8BDF08" w:rsidR="00AA2DDB" w:rsidRPr="00D23E11" w:rsidRDefault="00AA2DDB" w:rsidP="00720DB9">
      <w:pPr>
        <w:pStyle w:val="Compact"/>
        <w:rPr>
          <w:lang w:val="en-IN"/>
        </w:rPr>
      </w:pPr>
      <w:proofErr w:type="spellStart"/>
      <w:proofErr w:type="gramStart"/>
      <w:r>
        <w:rPr>
          <w:lang w:val="en-IN"/>
        </w:rPr>
        <w:t>Eg:</w:t>
      </w:r>
      <w:r w:rsidR="00E45974">
        <w:rPr>
          <w:lang w:val="en-IN"/>
        </w:rPr>
        <w:t>roll</w:t>
      </w:r>
      <w:proofErr w:type="spellEnd"/>
      <w:proofErr w:type="gramEnd"/>
      <w:r w:rsidR="00E45974">
        <w:rPr>
          <w:lang w:val="en-IN"/>
        </w:rPr>
        <w:t xml:space="preserve"> number=name </w:t>
      </w:r>
    </w:p>
    <w:p w14:paraId="13722ED9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the default data type of a number with a decimal point?</w:t>
      </w:r>
    </w:p>
    <w:p w14:paraId="215953E9" w14:textId="4D199E65" w:rsidR="00E45974" w:rsidRDefault="00E03E7E" w:rsidP="00E45974">
      <w:pPr>
        <w:pStyle w:val="Compact"/>
        <w:rPr>
          <w:lang w:val="en-IN"/>
        </w:rPr>
      </w:pPr>
      <w:r>
        <w:rPr>
          <w:lang w:val="en-IN"/>
        </w:rPr>
        <w:t xml:space="preserve">Float </w:t>
      </w:r>
    </w:p>
    <w:p w14:paraId="6E630500" w14:textId="4E6EAF18" w:rsidR="00284F0B" w:rsidRPr="00D23E11" w:rsidRDefault="00284F0B" w:rsidP="00E45974">
      <w:pPr>
        <w:pStyle w:val="Compact"/>
        <w:rPr>
          <w:lang w:val="en-IN"/>
        </w:rPr>
      </w:pPr>
      <w:r>
        <w:rPr>
          <w:lang w:val="en-IN"/>
        </w:rPr>
        <w:t>&lt;class ‘float’&gt;</w:t>
      </w:r>
    </w:p>
    <w:p w14:paraId="1E7BE492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Declare variables of type int, float, string, and complex.</w:t>
      </w:r>
    </w:p>
    <w:p w14:paraId="3DA9560E" w14:textId="3547CFD9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>#</w:t>
      </w:r>
      <w:proofErr w:type="gramStart"/>
      <w:r>
        <w:rPr>
          <w:lang w:val="en-IN"/>
        </w:rPr>
        <w:t>integer :</w:t>
      </w:r>
      <w:proofErr w:type="gramEnd"/>
      <w:r>
        <w:rPr>
          <w:lang w:val="en-IN"/>
        </w:rPr>
        <w:t xml:space="preserve"> </w:t>
      </w:r>
    </w:p>
    <w:p w14:paraId="7D8E6A66" w14:textId="4A845405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 xml:space="preserve">      a = 5 here a=</w:t>
      </w:r>
      <w:proofErr w:type="gramStart"/>
      <w:r>
        <w:rPr>
          <w:lang w:val="en-IN"/>
        </w:rPr>
        <w:t>int(</w:t>
      </w:r>
      <w:proofErr w:type="gramEnd"/>
      <w:r>
        <w:rPr>
          <w:lang w:val="en-IN"/>
        </w:rPr>
        <w:t>whole number)</w:t>
      </w:r>
    </w:p>
    <w:p w14:paraId="55D00F85" w14:textId="1C1A53A3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>print(type(a))</w:t>
      </w:r>
    </w:p>
    <w:p w14:paraId="6844B83D" w14:textId="38E7B5CD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>#&lt;class ‘int’&gt;</w:t>
      </w:r>
    </w:p>
    <w:p w14:paraId="3A43DFF4" w14:textId="34A5BFB6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>#float:</w:t>
      </w:r>
    </w:p>
    <w:p w14:paraId="1EA7EF2B" w14:textId="19206DCC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 xml:space="preserve"> </w:t>
      </w:r>
      <w:proofErr w:type="gramStart"/>
      <w:r>
        <w:rPr>
          <w:lang w:val="en-IN"/>
        </w:rPr>
        <w:t>a  =</w:t>
      </w:r>
      <w:proofErr w:type="gramEnd"/>
      <w:r>
        <w:rPr>
          <w:lang w:val="en-IN"/>
        </w:rPr>
        <w:t xml:space="preserve"> 5.5 here a=</w:t>
      </w:r>
      <w:proofErr w:type="gramStart"/>
      <w:r>
        <w:rPr>
          <w:lang w:val="en-IN"/>
        </w:rPr>
        <w:t>float(</w:t>
      </w:r>
      <w:proofErr w:type="gramEnd"/>
      <w:r>
        <w:rPr>
          <w:lang w:val="en-IN"/>
        </w:rPr>
        <w:t>decimal number)</w:t>
      </w:r>
    </w:p>
    <w:p w14:paraId="64D1291C" w14:textId="2345D837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>print(type(a))</w:t>
      </w:r>
    </w:p>
    <w:p w14:paraId="7B74B524" w14:textId="6E5B09D8" w:rsidR="00284F0B" w:rsidRDefault="00284F0B" w:rsidP="00284F0B">
      <w:pPr>
        <w:pStyle w:val="Compact"/>
        <w:rPr>
          <w:lang w:val="en-IN"/>
        </w:rPr>
      </w:pPr>
      <w:r>
        <w:rPr>
          <w:lang w:val="en-IN"/>
        </w:rPr>
        <w:t># &lt;class ‘float’&gt;</w:t>
      </w:r>
    </w:p>
    <w:p w14:paraId="7732B734" w14:textId="7228EC20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>#string:</w:t>
      </w:r>
    </w:p>
    <w:p w14:paraId="7D9C214C" w14:textId="273AB0F6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 xml:space="preserve">    </w:t>
      </w:r>
      <w:proofErr w:type="gramStart"/>
      <w:r>
        <w:rPr>
          <w:lang w:val="en-IN"/>
        </w:rPr>
        <w:t>a  =</w:t>
      </w:r>
      <w:proofErr w:type="gramEnd"/>
      <w:r>
        <w:rPr>
          <w:lang w:val="en-IN"/>
        </w:rPr>
        <w:t xml:space="preserve"> “hello”</w:t>
      </w:r>
    </w:p>
    <w:p w14:paraId="4AC336EC" w14:textId="5D4FA43E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>print(type(a))</w:t>
      </w:r>
    </w:p>
    <w:p w14:paraId="2B862681" w14:textId="69D6CE07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># &lt;class ‘str’&gt;</w:t>
      </w:r>
    </w:p>
    <w:p w14:paraId="6439CC88" w14:textId="2E6DF068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>#complex:</w:t>
      </w:r>
    </w:p>
    <w:p w14:paraId="5B8E4745" w14:textId="49787587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 xml:space="preserve">        a = 3+4j</w:t>
      </w:r>
    </w:p>
    <w:p w14:paraId="469042C0" w14:textId="1CFD23F7" w:rsidR="007025C6" w:rsidRDefault="007025C6" w:rsidP="00284F0B">
      <w:pPr>
        <w:pStyle w:val="Compact"/>
        <w:rPr>
          <w:lang w:val="en-IN"/>
        </w:rPr>
      </w:pPr>
      <w:r>
        <w:rPr>
          <w:lang w:val="en-IN"/>
        </w:rPr>
        <w:t>print(type(a))</w:t>
      </w:r>
    </w:p>
    <w:p w14:paraId="238ECEC4" w14:textId="6A8023B9" w:rsidR="007025C6" w:rsidRPr="00D23E11" w:rsidRDefault="007025C6" w:rsidP="00284F0B">
      <w:pPr>
        <w:pStyle w:val="Compact"/>
        <w:rPr>
          <w:lang w:val="en-IN"/>
        </w:rPr>
      </w:pPr>
      <w:r>
        <w:rPr>
          <w:lang w:val="en-IN"/>
        </w:rPr>
        <w:t># &lt;class ‘complex’&gt;</w:t>
      </w:r>
    </w:p>
    <w:p w14:paraId="11FC6F30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 xml:space="preserve">Take any 3 datatypes examples and check type of each variable using the </w:t>
      </w:r>
      <w:proofErr w:type="gramStart"/>
      <w:r w:rsidRPr="00D23E11">
        <w:rPr>
          <w:lang w:val="en-IN"/>
        </w:rPr>
        <w:t>type(</w:t>
      </w:r>
      <w:proofErr w:type="gramEnd"/>
      <w:r w:rsidRPr="00D23E11">
        <w:rPr>
          <w:lang w:val="en-IN"/>
        </w:rPr>
        <w:t>) function.</w:t>
      </w:r>
    </w:p>
    <w:p w14:paraId="54B458A9" w14:textId="4A9F4900" w:rsidR="007025C6" w:rsidRDefault="007025C6" w:rsidP="007025C6">
      <w:pPr>
        <w:pStyle w:val="Compact"/>
        <w:rPr>
          <w:lang w:val="en-IN"/>
        </w:rPr>
      </w:pPr>
      <w:r>
        <w:rPr>
          <w:lang w:val="en-IN"/>
        </w:rPr>
        <w:lastRenderedPageBreak/>
        <w:t xml:space="preserve">X = 25 </w:t>
      </w:r>
    </w:p>
    <w:p w14:paraId="7CBE5E63" w14:textId="4FCDD264" w:rsidR="007025C6" w:rsidRDefault="007025C6" w:rsidP="007025C6">
      <w:pPr>
        <w:pStyle w:val="Compact"/>
        <w:rPr>
          <w:lang w:val="en-IN"/>
        </w:rPr>
      </w:pPr>
      <w:r>
        <w:rPr>
          <w:lang w:val="en-IN"/>
        </w:rPr>
        <w:t>Print(type(x))</w:t>
      </w:r>
    </w:p>
    <w:p w14:paraId="62FF079E" w14:textId="0D6927CF" w:rsidR="007025C6" w:rsidRDefault="007025C6" w:rsidP="007025C6">
      <w:pPr>
        <w:pStyle w:val="Compact"/>
        <w:rPr>
          <w:lang w:val="en-IN"/>
        </w:rPr>
      </w:pPr>
      <w:r>
        <w:rPr>
          <w:lang w:val="en-IN"/>
        </w:rPr>
        <w:t># &lt;</w:t>
      </w:r>
      <w:proofErr w:type="gramStart"/>
      <w:r>
        <w:rPr>
          <w:lang w:val="en-IN"/>
        </w:rPr>
        <w:t xml:space="preserve">class </w:t>
      </w:r>
      <w:r w:rsidR="003B14F4">
        <w:rPr>
          <w:lang w:val="en-IN"/>
        </w:rPr>
        <w:t xml:space="preserve"> </w:t>
      </w:r>
      <w:r>
        <w:rPr>
          <w:lang w:val="en-IN"/>
        </w:rPr>
        <w:t>‘</w:t>
      </w:r>
      <w:proofErr w:type="gramEnd"/>
      <w:r>
        <w:rPr>
          <w:lang w:val="en-IN"/>
        </w:rPr>
        <w:t>int’&gt;</w:t>
      </w:r>
    </w:p>
    <w:p w14:paraId="6B878D7A" w14:textId="65071EE2" w:rsidR="007025C6" w:rsidRDefault="007025C6" w:rsidP="007025C6">
      <w:pPr>
        <w:pStyle w:val="Compact"/>
        <w:rPr>
          <w:lang w:val="en-IN"/>
        </w:rPr>
      </w:pPr>
      <w:r>
        <w:rPr>
          <w:lang w:val="en-IN"/>
        </w:rPr>
        <w:t>Y=5.5</w:t>
      </w:r>
    </w:p>
    <w:p w14:paraId="63295487" w14:textId="12865957" w:rsidR="007025C6" w:rsidRDefault="007025C6" w:rsidP="007025C6">
      <w:pPr>
        <w:pStyle w:val="Compact"/>
        <w:rPr>
          <w:lang w:val="en-IN"/>
        </w:rPr>
      </w:pPr>
      <w:r>
        <w:rPr>
          <w:lang w:val="en-IN"/>
        </w:rPr>
        <w:t>Print(type(y))</w:t>
      </w:r>
    </w:p>
    <w:p w14:paraId="661EB304" w14:textId="3220EE13" w:rsidR="007025C6" w:rsidRDefault="007025C6" w:rsidP="007025C6">
      <w:pPr>
        <w:pStyle w:val="Compact"/>
        <w:rPr>
          <w:lang w:val="en-IN"/>
        </w:rPr>
      </w:pPr>
      <w:r>
        <w:rPr>
          <w:lang w:val="en-IN"/>
        </w:rPr>
        <w:t>#&lt;</w:t>
      </w:r>
      <w:proofErr w:type="gramStart"/>
      <w:r>
        <w:rPr>
          <w:lang w:val="en-IN"/>
        </w:rPr>
        <w:t xml:space="preserve">class </w:t>
      </w:r>
      <w:r w:rsidR="003B14F4">
        <w:rPr>
          <w:lang w:val="en-IN"/>
        </w:rPr>
        <w:t xml:space="preserve"> ‘</w:t>
      </w:r>
      <w:proofErr w:type="gramEnd"/>
      <w:r w:rsidR="003B14F4">
        <w:rPr>
          <w:lang w:val="en-IN"/>
        </w:rPr>
        <w:t>float’&gt;</w:t>
      </w:r>
    </w:p>
    <w:p w14:paraId="7DCF0140" w14:textId="04F75283" w:rsidR="003B14F4" w:rsidRDefault="003B14F4" w:rsidP="007025C6">
      <w:pPr>
        <w:pStyle w:val="Compact"/>
        <w:rPr>
          <w:lang w:val="en-IN"/>
        </w:rPr>
      </w:pPr>
      <w:r>
        <w:rPr>
          <w:lang w:val="en-IN"/>
        </w:rPr>
        <w:t>Z=2+3j</w:t>
      </w:r>
    </w:p>
    <w:p w14:paraId="6F1715FB" w14:textId="18E5FC36" w:rsidR="003B14F4" w:rsidRDefault="003B14F4" w:rsidP="007025C6">
      <w:pPr>
        <w:pStyle w:val="Compact"/>
        <w:rPr>
          <w:lang w:val="en-IN"/>
        </w:rPr>
      </w:pPr>
      <w:r>
        <w:rPr>
          <w:lang w:val="en-IN"/>
        </w:rPr>
        <w:t>Print(type(a))</w:t>
      </w:r>
    </w:p>
    <w:p w14:paraId="623F9252" w14:textId="4203B643" w:rsidR="003B14F4" w:rsidRPr="00D23E11" w:rsidRDefault="003B14F4" w:rsidP="007025C6">
      <w:pPr>
        <w:pStyle w:val="Compact"/>
        <w:rPr>
          <w:lang w:val="en-IN"/>
        </w:rPr>
      </w:pPr>
      <w:r>
        <w:rPr>
          <w:lang w:val="en-IN"/>
        </w:rPr>
        <w:t>#&lt;class ‘complex’&gt;</w:t>
      </w:r>
    </w:p>
    <w:p w14:paraId="1C42361E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happens if you try to add a string and an integer?</w:t>
      </w:r>
    </w:p>
    <w:p w14:paraId="20304E0A" w14:textId="25CC0B34" w:rsidR="003B14F4" w:rsidRDefault="003B14F4" w:rsidP="003B14F4">
      <w:pPr>
        <w:pStyle w:val="Compact"/>
        <w:rPr>
          <w:lang w:val="en-IN"/>
        </w:rPr>
      </w:pPr>
      <w:r>
        <w:rPr>
          <w:lang w:val="en-IN"/>
        </w:rPr>
        <w:t xml:space="preserve">When we try to add string and integer it will throw an error </w:t>
      </w:r>
    </w:p>
    <w:p w14:paraId="1DF428CF" w14:textId="3ACE42EC" w:rsidR="003B14F4" w:rsidRPr="00D23E11" w:rsidRDefault="003B14F4" w:rsidP="003B14F4">
      <w:pPr>
        <w:pStyle w:val="Compact"/>
        <w:rPr>
          <w:lang w:val="en-IN"/>
        </w:rPr>
      </w:pPr>
      <w:proofErr w:type="spellStart"/>
      <w:r>
        <w:rPr>
          <w:lang w:val="en-IN"/>
        </w:rPr>
        <w:t>TypeError</w:t>
      </w:r>
      <w:proofErr w:type="spellEnd"/>
      <w:r>
        <w:rPr>
          <w:lang w:val="en-IN"/>
        </w:rPr>
        <w:t>: can only concatenate str (not “int”) to str.</w:t>
      </w:r>
    </w:p>
    <w:p w14:paraId="3322E0C9" w14:textId="77777777" w:rsidR="00D23E11" w:rsidRP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What is the output of:</w:t>
      </w:r>
    </w:p>
    <w:p w14:paraId="5C164839" w14:textId="77777777" w:rsid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x = [1, 2, 3]</w:t>
      </w:r>
    </w:p>
    <w:p w14:paraId="55D8766D" w14:textId="2059DFD3" w:rsidR="003B14F4" w:rsidRDefault="003B14F4" w:rsidP="003B14F4">
      <w:pPr>
        <w:pStyle w:val="Compact"/>
        <w:rPr>
          <w:lang w:val="en-IN"/>
        </w:rPr>
      </w:pPr>
      <w:r>
        <w:rPr>
          <w:lang w:val="en-IN"/>
        </w:rPr>
        <w:t>x</w:t>
      </w:r>
      <w:proofErr w:type="gramStart"/>
      <w:r>
        <w:rPr>
          <w:lang w:val="en-IN"/>
        </w:rPr>
        <w:t>=[</w:t>
      </w:r>
      <w:proofErr w:type="gramEnd"/>
      <w:r>
        <w:rPr>
          <w:lang w:val="en-IN"/>
        </w:rPr>
        <w:t>1,2,3]</w:t>
      </w:r>
    </w:p>
    <w:p w14:paraId="335918D2" w14:textId="7E4D55C0" w:rsidR="003B14F4" w:rsidRDefault="003B14F4" w:rsidP="003B14F4">
      <w:pPr>
        <w:pStyle w:val="Compact"/>
        <w:rPr>
          <w:lang w:val="en-IN"/>
        </w:rPr>
      </w:pPr>
      <w:r>
        <w:rPr>
          <w:lang w:val="en-IN"/>
        </w:rPr>
        <w:t>print(type(x))</w:t>
      </w:r>
    </w:p>
    <w:p w14:paraId="18BE5C46" w14:textId="59E6B2EF" w:rsidR="007733B9" w:rsidRPr="00D23E11" w:rsidRDefault="007733B9" w:rsidP="003B14F4">
      <w:pPr>
        <w:pStyle w:val="Compact"/>
        <w:rPr>
          <w:lang w:val="en-IN"/>
        </w:rPr>
      </w:pPr>
      <w:r>
        <w:rPr>
          <w:lang w:val="en-IN"/>
        </w:rPr>
        <w:t>#&lt;class ‘list’&gt;</w:t>
      </w:r>
    </w:p>
    <w:p w14:paraId="5DDD9E4D" w14:textId="77777777" w:rsid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y = (1, 2, 3)</w:t>
      </w:r>
    </w:p>
    <w:p w14:paraId="6BB2A2E2" w14:textId="16ED43B6" w:rsidR="007733B9" w:rsidRDefault="007733B9" w:rsidP="007733B9">
      <w:pPr>
        <w:pStyle w:val="Compact"/>
        <w:rPr>
          <w:lang w:val="en-IN"/>
        </w:rPr>
      </w:pPr>
      <w:r>
        <w:rPr>
          <w:lang w:val="en-IN"/>
        </w:rPr>
        <w:t>y</w:t>
      </w:r>
      <w:proofErr w:type="gramStart"/>
      <w:r>
        <w:rPr>
          <w:lang w:val="en-IN"/>
        </w:rPr>
        <w:t>=(</w:t>
      </w:r>
      <w:proofErr w:type="gramEnd"/>
      <w:r>
        <w:rPr>
          <w:lang w:val="en-IN"/>
        </w:rPr>
        <w:t>1,2,3)</w:t>
      </w:r>
    </w:p>
    <w:p w14:paraId="12B8425B" w14:textId="1E4E65A9" w:rsidR="007733B9" w:rsidRDefault="007733B9" w:rsidP="007733B9">
      <w:pPr>
        <w:pStyle w:val="Compact"/>
        <w:rPr>
          <w:lang w:val="en-IN"/>
        </w:rPr>
      </w:pPr>
      <w:r>
        <w:rPr>
          <w:lang w:val="en-IN"/>
        </w:rPr>
        <w:t>print(type(y))</w:t>
      </w:r>
    </w:p>
    <w:p w14:paraId="27C68C3B" w14:textId="58CA5C72" w:rsidR="007733B9" w:rsidRPr="00D23E11" w:rsidRDefault="007733B9" w:rsidP="007733B9">
      <w:pPr>
        <w:pStyle w:val="Compact"/>
        <w:rPr>
          <w:lang w:val="en-IN"/>
        </w:rPr>
      </w:pPr>
      <w:r>
        <w:rPr>
          <w:lang w:val="en-IN"/>
        </w:rPr>
        <w:t>#&lt;class ‘tuple’&gt;</w:t>
      </w:r>
    </w:p>
    <w:p w14:paraId="1A0EE9E2" w14:textId="77777777" w:rsid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z = {1, 2, 3}</w:t>
      </w:r>
    </w:p>
    <w:p w14:paraId="2AD0B529" w14:textId="73230B39" w:rsidR="007733B9" w:rsidRDefault="007733B9" w:rsidP="007733B9">
      <w:pPr>
        <w:pStyle w:val="Compact"/>
        <w:rPr>
          <w:lang w:val="en-IN"/>
        </w:rPr>
      </w:pPr>
      <w:r>
        <w:rPr>
          <w:lang w:val="en-IN"/>
        </w:rPr>
        <w:t>print(type(z))</w:t>
      </w:r>
    </w:p>
    <w:p w14:paraId="2029F57F" w14:textId="434DB80C" w:rsidR="007733B9" w:rsidRPr="00D23E11" w:rsidRDefault="007733B9" w:rsidP="007733B9">
      <w:pPr>
        <w:pStyle w:val="Compact"/>
        <w:rPr>
          <w:lang w:val="en-IN"/>
        </w:rPr>
      </w:pPr>
      <w:r>
        <w:rPr>
          <w:lang w:val="en-IN"/>
        </w:rPr>
        <w:t>#&lt;class ‘set’&gt;</w:t>
      </w:r>
    </w:p>
    <w:p w14:paraId="492F4AE2" w14:textId="42F3B1C3" w:rsidR="00D23E11" w:rsidRDefault="00D23E11" w:rsidP="00D23E11">
      <w:pPr>
        <w:pStyle w:val="Compact"/>
        <w:numPr>
          <w:ilvl w:val="1"/>
          <w:numId w:val="4"/>
        </w:numPr>
        <w:rPr>
          <w:lang w:val="en-IN"/>
        </w:rPr>
      </w:pPr>
      <w:r w:rsidRPr="00D23E11">
        <w:rPr>
          <w:lang w:val="en-IN"/>
        </w:rPr>
        <w:t>print(type(x), type(y), type(z))</w:t>
      </w:r>
    </w:p>
    <w:p w14:paraId="1CF0DBD0" w14:textId="3AC42081" w:rsidR="007733B9" w:rsidRPr="00D23E11" w:rsidRDefault="007733B9" w:rsidP="007733B9">
      <w:pPr>
        <w:pStyle w:val="Compact"/>
        <w:rPr>
          <w:lang w:val="en-IN"/>
        </w:rPr>
      </w:pPr>
      <w:r>
        <w:rPr>
          <w:lang w:val="en-IN"/>
        </w:rPr>
        <w:t>#&lt;class ‘int</w:t>
      </w:r>
      <w:proofErr w:type="gramStart"/>
      <w:r>
        <w:rPr>
          <w:lang w:val="en-IN"/>
        </w:rPr>
        <w:t>’ ,</w:t>
      </w:r>
      <w:proofErr w:type="gramEnd"/>
      <w:r>
        <w:rPr>
          <w:lang w:val="en-IN"/>
        </w:rPr>
        <w:t xml:space="preserve"> </w:t>
      </w:r>
      <w:proofErr w:type="gramStart"/>
      <w:r>
        <w:rPr>
          <w:lang w:val="en-IN"/>
        </w:rPr>
        <w:t>class  ‘</w:t>
      </w:r>
      <w:proofErr w:type="gramEnd"/>
      <w:r>
        <w:rPr>
          <w:lang w:val="en-IN"/>
        </w:rPr>
        <w:t>tuple</w:t>
      </w:r>
      <w:proofErr w:type="gramStart"/>
      <w:r>
        <w:rPr>
          <w:lang w:val="en-IN"/>
        </w:rPr>
        <w:t>’ ,</w:t>
      </w:r>
      <w:proofErr w:type="gramEnd"/>
      <w:r>
        <w:rPr>
          <w:lang w:val="en-IN"/>
        </w:rPr>
        <w:t xml:space="preserve"> </w:t>
      </w:r>
      <w:proofErr w:type="gramStart"/>
      <w:r>
        <w:rPr>
          <w:lang w:val="en-IN"/>
        </w:rPr>
        <w:t>class  ‘</w:t>
      </w:r>
      <w:proofErr w:type="gramEnd"/>
      <w:r>
        <w:rPr>
          <w:lang w:val="en-IN"/>
        </w:rPr>
        <w:t>set’ &gt;</w:t>
      </w:r>
    </w:p>
    <w:p w14:paraId="36589A64" w14:textId="77777777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 w:rsidRPr="00D23E11">
        <w:rPr>
          <w:lang w:val="en-IN"/>
        </w:rPr>
        <w:t>Can you change a value in a tuple once it is defined? Why or why not?</w:t>
      </w:r>
    </w:p>
    <w:p w14:paraId="00B04FA8" w14:textId="12A35B58" w:rsidR="00545209" w:rsidRDefault="00CC0077" w:rsidP="00CC0077">
      <w:pPr>
        <w:pStyle w:val="Compact"/>
        <w:ind w:left="720"/>
        <w:rPr>
          <w:lang w:val="en-IN"/>
        </w:rPr>
      </w:pPr>
      <w:r>
        <w:rPr>
          <w:lang w:val="en-IN"/>
        </w:rPr>
        <w:t>As tuple is immutable a value whe</w:t>
      </w:r>
      <w:r w:rsidR="002D3E1B">
        <w:rPr>
          <w:lang w:val="en-IN"/>
        </w:rPr>
        <w:t xml:space="preserve">n defined in a tuple it cannot </w:t>
      </w:r>
      <w:proofErr w:type="spellStart"/>
      <w:r w:rsidR="002D3E1B">
        <w:rPr>
          <w:lang w:val="en-IN"/>
        </w:rPr>
        <w:t>b</w:t>
      </w:r>
      <w:proofErr w:type="spellEnd"/>
      <w:r w:rsidR="002D3E1B">
        <w:rPr>
          <w:lang w:val="en-IN"/>
        </w:rPr>
        <w:t xml:space="preserve"> changed</w:t>
      </w:r>
      <w:r w:rsidR="00B00423">
        <w:rPr>
          <w:lang w:val="en-IN"/>
        </w:rPr>
        <w:t>.</w:t>
      </w:r>
    </w:p>
    <w:p w14:paraId="2418511C" w14:textId="6B6D05B9" w:rsidR="00D23E11" w:rsidRDefault="00D23E11" w:rsidP="00D23E11">
      <w:pPr>
        <w:pStyle w:val="Compact"/>
        <w:numPr>
          <w:ilvl w:val="0"/>
          <w:numId w:val="4"/>
        </w:numPr>
        <w:rPr>
          <w:lang w:val="en-IN"/>
        </w:rPr>
      </w:pPr>
      <w:r>
        <w:rPr>
          <w:lang w:val="en-IN"/>
        </w:rPr>
        <w:t>Is reassignment possible for immutable datatypes?</w:t>
      </w:r>
    </w:p>
    <w:p w14:paraId="6428484F" w14:textId="784EC5CB" w:rsidR="004D7377" w:rsidRPr="00D23E11" w:rsidRDefault="00312696" w:rsidP="004D7377">
      <w:pPr>
        <w:pStyle w:val="Compact"/>
        <w:rPr>
          <w:lang w:val="en-IN"/>
        </w:rPr>
      </w:pPr>
      <w:proofErr w:type="gramStart"/>
      <w:r>
        <w:rPr>
          <w:lang w:val="en-IN"/>
        </w:rPr>
        <w:t>Yes ,reassignment</w:t>
      </w:r>
      <w:proofErr w:type="gramEnd"/>
      <w:r>
        <w:rPr>
          <w:lang w:val="en-IN"/>
        </w:rPr>
        <w:t xml:space="preserve"> is possible for immutable data types </w:t>
      </w:r>
      <w:r w:rsidR="00477B01">
        <w:rPr>
          <w:lang w:val="en-IN"/>
        </w:rPr>
        <w:t xml:space="preserve">as we are trying to refer other number or string but we aren’t disturbing the previous or existing string/number hence reassigning is possible for </w:t>
      </w:r>
      <w:r w:rsidR="00545209">
        <w:rPr>
          <w:lang w:val="en-IN"/>
        </w:rPr>
        <w:t>immutable data types.</w:t>
      </w:r>
    </w:p>
    <w:p w14:paraId="6E6E2C24" w14:textId="350694CE" w:rsidR="000B486A" w:rsidRDefault="000B486A" w:rsidP="00D23E11">
      <w:pPr>
        <w:pStyle w:val="Compact"/>
      </w:pPr>
    </w:p>
    <w:sectPr w:rsidR="000B486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5AD0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B4244A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A994112"/>
    <w:multiLevelType w:val="multilevel"/>
    <w:tmpl w:val="DBCEF222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590060F"/>
    <w:multiLevelType w:val="multilevel"/>
    <w:tmpl w:val="2CEA86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98159629">
    <w:abstractNumId w:val="0"/>
  </w:num>
  <w:num w:numId="2" w16cid:durableId="16874872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5907020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4" w16cid:durableId="306132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486A"/>
    <w:rsid w:val="000636BD"/>
    <w:rsid w:val="0008393B"/>
    <w:rsid w:val="00092267"/>
    <w:rsid w:val="000B486A"/>
    <w:rsid w:val="000C088E"/>
    <w:rsid w:val="000C33CD"/>
    <w:rsid w:val="000D0642"/>
    <w:rsid w:val="000F4F41"/>
    <w:rsid w:val="00101D8B"/>
    <w:rsid w:val="00133E28"/>
    <w:rsid w:val="001811C5"/>
    <w:rsid w:val="0020487E"/>
    <w:rsid w:val="00232DE6"/>
    <w:rsid w:val="00252106"/>
    <w:rsid w:val="00254CB2"/>
    <w:rsid w:val="00271A32"/>
    <w:rsid w:val="00284F0B"/>
    <w:rsid w:val="00291A69"/>
    <w:rsid w:val="0029321C"/>
    <w:rsid w:val="00294A08"/>
    <w:rsid w:val="002D3E1B"/>
    <w:rsid w:val="00305DE0"/>
    <w:rsid w:val="00312696"/>
    <w:rsid w:val="00351593"/>
    <w:rsid w:val="003B14F4"/>
    <w:rsid w:val="00407147"/>
    <w:rsid w:val="0042237B"/>
    <w:rsid w:val="00450761"/>
    <w:rsid w:val="00473DB0"/>
    <w:rsid w:val="00477B01"/>
    <w:rsid w:val="00492795"/>
    <w:rsid w:val="004B3036"/>
    <w:rsid w:val="004D7377"/>
    <w:rsid w:val="00503234"/>
    <w:rsid w:val="0052709C"/>
    <w:rsid w:val="00527A2B"/>
    <w:rsid w:val="00527D2B"/>
    <w:rsid w:val="0054146B"/>
    <w:rsid w:val="00545209"/>
    <w:rsid w:val="005F5BE3"/>
    <w:rsid w:val="0062797C"/>
    <w:rsid w:val="00634A85"/>
    <w:rsid w:val="00651D02"/>
    <w:rsid w:val="0066363E"/>
    <w:rsid w:val="00695D70"/>
    <w:rsid w:val="006C5C0F"/>
    <w:rsid w:val="006E07D3"/>
    <w:rsid w:val="006E4852"/>
    <w:rsid w:val="007025C6"/>
    <w:rsid w:val="00720DB9"/>
    <w:rsid w:val="007247C9"/>
    <w:rsid w:val="00770D3E"/>
    <w:rsid w:val="007733B9"/>
    <w:rsid w:val="007871CC"/>
    <w:rsid w:val="007C6616"/>
    <w:rsid w:val="007E3650"/>
    <w:rsid w:val="00805265"/>
    <w:rsid w:val="008419D5"/>
    <w:rsid w:val="008E6124"/>
    <w:rsid w:val="00954570"/>
    <w:rsid w:val="009731D2"/>
    <w:rsid w:val="009F3695"/>
    <w:rsid w:val="00A24BE9"/>
    <w:rsid w:val="00A25B00"/>
    <w:rsid w:val="00A62D71"/>
    <w:rsid w:val="00A660E5"/>
    <w:rsid w:val="00AA2DDB"/>
    <w:rsid w:val="00B00423"/>
    <w:rsid w:val="00B81759"/>
    <w:rsid w:val="00BA52F2"/>
    <w:rsid w:val="00C02E93"/>
    <w:rsid w:val="00CC0077"/>
    <w:rsid w:val="00CF16B2"/>
    <w:rsid w:val="00D12FF5"/>
    <w:rsid w:val="00D21E6F"/>
    <w:rsid w:val="00D23E11"/>
    <w:rsid w:val="00D309FF"/>
    <w:rsid w:val="00D5350E"/>
    <w:rsid w:val="00D8669C"/>
    <w:rsid w:val="00DA3FCE"/>
    <w:rsid w:val="00DE1822"/>
    <w:rsid w:val="00DE1AF0"/>
    <w:rsid w:val="00E03E7E"/>
    <w:rsid w:val="00E45974"/>
    <w:rsid w:val="00E938A9"/>
    <w:rsid w:val="00E93916"/>
    <w:rsid w:val="00E96C0A"/>
    <w:rsid w:val="00EE05B6"/>
    <w:rsid w:val="00F10D93"/>
    <w:rsid w:val="00FB2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AA199"/>
  <w15:docId w15:val="{5AFCF2BE-5016-49E6-90F9-FA67215BC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E1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71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9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9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8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7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5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27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3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santha pathlavath</dc:creator>
  <cp:keywords/>
  <cp:lastModifiedBy>vasantha pathlavath</cp:lastModifiedBy>
  <cp:revision>82</cp:revision>
  <dcterms:created xsi:type="dcterms:W3CDTF">2025-07-05T15:30:00Z</dcterms:created>
  <dcterms:modified xsi:type="dcterms:W3CDTF">2025-07-06T05:30:00Z</dcterms:modified>
</cp:coreProperties>
</file>